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672" w:type="dxa"/>
        <w:tblInd w:w="-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2"/>
        <w:gridCol w:w="1407"/>
        <w:gridCol w:w="1794"/>
        <w:gridCol w:w="2465"/>
        <w:gridCol w:w="2972"/>
        <w:gridCol w:w="3088"/>
        <w:gridCol w:w="635"/>
        <w:gridCol w:w="236"/>
      </w:tblGrid>
      <w:tr w:rsidR="00D86F8F" w:rsidRPr="005D0852" w14:paraId="3F03B8D3" w14:textId="77777777" w:rsidTr="00D86F8F">
        <w:trPr>
          <w:trHeight w:val="315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E8759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bookmarkStart w:id="0" w:name="_GoBack"/>
            <w:bookmarkEnd w:id="0"/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ANNEX 2 - BUDGET BREAKDOWN*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تقسيم الميزانية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19AD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F278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6994C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5321EB8D" w14:textId="77777777" w:rsidTr="00D86F8F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D643AF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EF3990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800A7F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1FAB64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FEDB8C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393085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75406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F782B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2A04B8B7" w14:textId="77777777" w:rsidTr="00D86F8F">
        <w:trPr>
          <w:trHeight w:val="315"/>
        </w:trPr>
        <w:tc>
          <w:tcPr>
            <w:tcW w:w="0" w:type="auto"/>
            <w:tcBorders>
              <w:top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56699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ITEM DESCRIPTION 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وصف السلعة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91CEEB7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UNIT 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وحدة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5FEB2CD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QUANTITY 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عدد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71E57E3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UNIT COST 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سعر الوحدة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21E6B24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TOTAL COST 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التكلفة الإجمالية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C6E0B4"/>
            <w:vAlign w:val="bottom"/>
            <w:hideMark/>
          </w:tcPr>
          <w:p w14:paraId="74012F73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CO-FUNDING** 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التمويل المشترك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633C7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53CC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3FAF22F0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2F04D9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*example\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مثل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: Rent - 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الايجار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D9AD6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month -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شهر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DF426F" w14:textId="77777777" w:rsidR="005D0852" w:rsidRPr="005D0852" w:rsidRDefault="005D0852" w:rsidP="005D08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045E4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200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A1042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400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2A62C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50.00 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499B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DB82A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2D401DF7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DC187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*example\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مثل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: Oven -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فرن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29D49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item -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سلعة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8EB7D" w14:textId="77777777" w:rsidR="005D0852" w:rsidRPr="005D0852" w:rsidRDefault="005D0852" w:rsidP="005D08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EED874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100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F29CE8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100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7A1DB0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     -   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C5A0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590D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4E55E12B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CA693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325C2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759A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08438D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143BC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747E5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DF1E9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649B2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3927420F" w14:textId="77777777" w:rsidTr="00D86F8F">
        <w:trPr>
          <w:trHeight w:val="34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AC0E9B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B91DF0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BE3A8E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D94688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73AD4A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BE093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34870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ACC8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321979C5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1E0547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BD47BD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75FA6C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14D621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7821C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7490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AD97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47DB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2CAAF614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6152E9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B66E0A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A854B8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C6DD93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2F3C3A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263F3C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A330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195E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725920AE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35AF295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BD0F047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99EA431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60DC1D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8D15CD9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2E3B638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D23D76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8CBDC6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2B5B5356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6047A58D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A6F341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ACEE71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E836AF1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2AA6B60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E63B2F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956D6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524A3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7C74D58B" w14:textId="77777777" w:rsidTr="00D86F8F">
        <w:trPr>
          <w:trHeight w:val="342"/>
        </w:trPr>
        <w:tc>
          <w:tcPr>
            <w:tcW w:w="0" w:type="auto"/>
            <w:shd w:val="clear" w:color="auto" w:fill="auto"/>
            <w:noWrap/>
            <w:vAlign w:val="bottom"/>
          </w:tcPr>
          <w:p w14:paraId="6998E713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9E5C621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EEEADFC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595A01F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2C9D9A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A6FCB5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39647A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D0630D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1EA41DAD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29311DF3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C56AED8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7E7DD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3ADA39B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6A1B45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CA4F51D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C4B93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C31EC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03238798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191341E7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D3FC69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986F22D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905A4BA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8D617D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E1E43C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D93E1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F26E2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506FB167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05157D6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477BDB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0B51CC4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F1D3DE4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FDC3C3D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FFE19A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7EAB15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322D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1BB9BBA0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67F59A14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424CD0D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2DB591F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3F6B53B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A937066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54BDC56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09C9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351E6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86F8F" w:rsidRPr="005D0852" w14:paraId="6868A4B4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</w:tcPr>
          <w:p w14:paraId="3F5F9F26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694D38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CC4441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0744182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701B8F9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21EA65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A0409" w14:textId="77777777" w:rsidR="00D86F8F" w:rsidRPr="005D0852" w:rsidRDefault="00D86F8F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9BF9B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2BCF9BBA" w14:textId="77777777" w:rsidTr="00D86F8F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836FED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9851A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242484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99AF5A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E8C98A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- 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8895A9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26F21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E0CD8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12E785EA" w14:textId="77777777" w:rsidTr="00D86F8F">
        <w:trPr>
          <w:trHeight w:val="315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FFB7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04D1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B0FF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162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D49E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USD                                   -  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8911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51895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E9F0" w14:textId="77777777" w:rsidR="005D0852" w:rsidRPr="005D0852" w:rsidRDefault="005D0852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0852" w:rsidRPr="005D0852" w14:paraId="67255FAC" w14:textId="77777777" w:rsidTr="00D86F8F">
        <w:trPr>
          <w:trHeight w:val="315"/>
        </w:trPr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0920CC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TOTAL- </w:t>
            </w: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rtl/>
                <w:lang w:eastAsia="en-GB"/>
              </w:rPr>
              <w:t>المجموع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1432" w14:textId="77777777" w:rsidR="005D0852" w:rsidRPr="005D0852" w:rsidRDefault="005D0852" w:rsidP="005D08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USD                           500.00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6CB9" w14:textId="77777777" w:rsidR="005D0852" w:rsidRPr="005D0852" w:rsidRDefault="005D0852" w:rsidP="005D0852">
            <w:pPr>
              <w:spacing w:after="0" w:line="240" w:lineRule="auto"/>
              <w:ind w:right="-288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USD                                  50.00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D5A4" w14:textId="77777777" w:rsidR="005D0852" w:rsidRPr="005D0852" w:rsidRDefault="005D0852" w:rsidP="005D08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0%</w:t>
            </w: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2C5A6" w14:textId="77777777" w:rsidR="005D0852" w:rsidRPr="005D0852" w:rsidRDefault="005D0852" w:rsidP="005D08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</w:tr>
      <w:tr w:rsidR="00D86F8F" w:rsidRPr="005D0852" w14:paraId="2B8F33F8" w14:textId="77777777" w:rsidTr="00D86F8F">
        <w:trPr>
          <w:gridAfter w:val="1"/>
          <w:wAfter w:w="236" w:type="dxa"/>
          <w:trHeight w:val="929"/>
        </w:trPr>
        <w:tc>
          <w:tcPr>
            <w:tcW w:w="1543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D438AE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* the exampl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es given are only intended to ex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emplify the format; they must be cancel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l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ed in the application sent. New rows can be included as needed. Formulas must not be changed -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الأمثلة المقدمة مخصصة فقط لتوضيح التنسيق ؛ يجب إلغاؤها في الطلب المرسل. يمكن تضمين صفوف جديدة حسب الحاجة. لا يجب تغيير الصيغ</w:t>
            </w:r>
          </w:p>
        </w:tc>
      </w:tr>
      <w:tr w:rsidR="00D86F8F" w:rsidRPr="005D0852" w14:paraId="5E490E02" w14:textId="77777777" w:rsidTr="00D86F8F">
        <w:trPr>
          <w:gridAfter w:val="1"/>
          <w:wAfter w:w="236" w:type="dxa"/>
          <w:trHeight w:val="370"/>
        </w:trPr>
        <w:tc>
          <w:tcPr>
            <w:tcW w:w="1543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C972E2" w14:textId="77777777" w:rsidR="00D86F8F" w:rsidRPr="005D0852" w:rsidRDefault="00D86F8F" w:rsidP="005D0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** indicate the amount of co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-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funding of the start-up for each item.- 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rtl/>
                <w:lang w:eastAsia="en-GB"/>
              </w:rPr>
              <w:t>حدد مبلغ التمويل المشترك( المساهمة) لمبتدئي المشروع لكل عنصر</w:t>
            </w:r>
            <w:r w:rsidRPr="005D085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.</w:t>
            </w:r>
          </w:p>
        </w:tc>
      </w:tr>
    </w:tbl>
    <w:p w14:paraId="33AB4EA0" w14:textId="77777777" w:rsidR="00EF29F7" w:rsidRDefault="00EF29F7"/>
    <w:sectPr w:rsidR="00EF29F7" w:rsidSect="005D0852">
      <w:headerReference w:type="default" r:id="rId6"/>
      <w:pgSz w:w="16838" w:h="11906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60E85F" w14:textId="77777777" w:rsidR="00EE7064" w:rsidRDefault="00EE7064" w:rsidP="00D86F8F">
      <w:pPr>
        <w:spacing w:after="0" w:line="240" w:lineRule="auto"/>
      </w:pPr>
      <w:r>
        <w:separator/>
      </w:r>
    </w:p>
  </w:endnote>
  <w:endnote w:type="continuationSeparator" w:id="0">
    <w:p w14:paraId="6CE9DBFF" w14:textId="77777777" w:rsidR="00EE7064" w:rsidRDefault="00EE7064" w:rsidP="00D86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5E8605" w14:textId="77777777" w:rsidR="00EE7064" w:rsidRDefault="00EE7064" w:rsidP="00D86F8F">
      <w:pPr>
        <w:spacing w:after="0" w:line="240" w:lineRule="auto"/>
      </w:pPr>
      <w:r>
        <w:separator/>
      </w:r>
    </w:p>
  </w:footnote>
  <w:footnote w:type="continuationSeparator" w:id="0">
    <w:p w14:paraId="7BC16E6E" w14:textId="77777777" w:rsidR="00EE7064" w:rsidRDefault="00EE7064" w:rsidP="00D86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3070C" w14:textId="77777777" w:rsidR="00D86F8F" w:rsidRDefault="00D86F8F">
    <w:pPr>
      <w:pStyle w:val="Header"/>
    </w:pPr>
    <w:r w:rsidRPr="005D0852">
      <w:rPr>
        <w:rFonts w:ascii="Calibri" w:eastAsia="Times New Roman" w:hAnsi="Calibri" w:cs="Calibri"/>
        <w:noProof/>
        <w:color w:val="000000"/>
        <w:sz w:val="24"/>
        <w:szCs w:val="24"/>
        <w:lang w:eastAsia="en-GB"/>
      </w:rPr>
      <w:drawing>
        <wp:anchor distT="0" distB="0" distL="114300" distR="114300" simplePos="0" relativeHeight="251665408" behindDoc="0" locked="0" layoutInCell="1" allowOverlap="1" wp14:anchorId="3189E7B4" wp14:editId="128ABEE8">
          <wp:simplePos x="0" y="0"/>
          <wp:positionH relativeFrom="column">
            <wp:posOffset>6680834</wp:posOffset>
          </wp:positionH>
          <wp:positionV relativeFrom="paragraph">
            <wp:posOffset>0</wp:posOffset>
          </wp:positionV>
          <wp:extent cx="1595507" cy="459740"/>
          <wp:effectExtent l="0" t="0" r="5080" b="0"/>
          <wp:wrapNone/>
          <wp:docPr id="8" name="Picture 8" descr="COSPE ONLUS New">
            <a:extLst xmlns:a="http://schemas.openxmlformats.org/drawingml/2006/main">
              <a:ext uri="{FF2B5EF4-FFF2-40B4-BE49-F238E27FC236}">
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xmlns:mv="urn:schemas-microsoft-com:mac:vml" xmlns:mo="http://schemas.microsoft.com/office/mac/office/2008/main" id="{00000000-0008-0000-0000-000002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OSPE ONLUS New">
                    <a:extLst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xmlns:mv="urn:schemas-microsoft-com:mac:vml" xmlns:mo="http://schemas.microsoft.com/office/mac/office/2008/main" id="{00000000-0008-0000-0000-000002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178" cy="4691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0852">
      <w:rPr>
        <w:rFonts w:ascii="Calibri" w:eastAsia="Times New Roman" w:hAnsi="Calibri" w:cs="Calibri"/>
        <w:noProof/>
        <w:color w:val="000000"/>
        <w:sz w:val="24"/>
        <w:szCs w:val="24"/>
        <w:lang w:eastAsia="en-GB"/>
      </w:rPr>
      <w:drawing>
        <wp:anchor distT="0" distB="0" distL="114300" distR="114300" simplePos="0" relativeHeight="251661312" behindDoc="0" locked="0" layoutInCell="1" allowOverlap="1" wp14:anchorId="6FCA8DF0" wp14:editId="48B43137">
          <wp:simplePos x="0" y="0"/>
          <wp:positionH relativeFrom="column">
            <wp:posOffset>2567849</wp:posOffset>
          </wp:positionH>
          <wp:positionV relativeFrom="paragraph">
            <wp:posOffset>2540</wp:posOffset>
          </wp:positionV>
          <wp:extent cx="1602105" cy="570865"/>
          <wp:effectExtent l="0" t="0" r="0" b="0"/>
          <wp:wrapNone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10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0852">
      <w:rPr>
        <w:rFonts w:ascii="Calibri" w:eastAsia="Times New Roman" w:hAnsi="Calibri" w:cs="Calibri"/>
        <w:noProof/>
        <w:color w:val="000000"/>
        <w:sz w:val="24"/>
        <w:szCs w:val="24"/>
        <w:lang w:eastAsia="en-GB"/>
      </w:rPr>
      <w:drawing>
        <wp:anchor distT="0" distB="0" distL="114300" distR="114300" simplePos="0" relativeHeight="251663360" behindDoc="0" locked="0" layoutInCell="1" allowOverlap="1" wp14:anchorId="43D0DCBA" wp14:editId="3EB0ABEE">
          <wp:simplePos x="0" y="0"/>
          <wp:positionH relativeFrom="column">
            <wp:posOffset>4963886</wp:posOffset>
          </wp:positionH>
          <wp:positionV relativeFrom="paragraph">
            <wp:posOffset>-114300</wp:posOffset>
          </wp:positionV>
          <wp:extent cx="573949" cy="574040"/>
          <wp:effectExtent l="0" t="0" r="10795" b="10160"/>
          <wp:wrapNone/>
          <wp:docPr id="7" name="Picture 7">
            <a:extLst xmlns:a="http://schemas.openxmlformats.org/drawingml/2006/main">
              <a:ext uri="{FF2B5EF4-FFF2-40B4-BE49-F238E27FC236}">
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xmlns:mv="urn:schemas-microsoft-com:mac:vml" xmlns:mo="http://schemas.microsoft.com/office/mac/office/2008/main" id="{00000000-0008-0000-0000-000004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5">
                    <a:extLst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xmlns:mv="urn:schemas-microsoft-com:mac:vml" xmlns:mo="http://schemas.microsoft.com/office/mac/office/2008/main" id="{00000000-0008-0000-0000-000004000000}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17" cy="57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0852">
      <w:rPr>
        <w:rFonts w:ascii="Calibri" w:eastAsia="Times New Roman" w:hAnsi="Calibri" w:cs="Calibri"/>
        <w:noProof/>
        <w:color w:val="000000"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1AC09391" wp14:editId="68E9EDCD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23135" cy="459740"/>
          <wp:effectExtent l="0" t="0" r="0" b="0"/>
          <wp:wrapNone/>
          <wp:docPr id="1" name="Picture 1">
            <a:extLst xmlns:a="http://schemas.openxmlformats.org/drawingml/2006/main">
              <a:ext uri="{FF2B5EF4-FFF2-40B4-BE49-F238E27FC236}">
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xmlns:mv="urn:schemas-microsoft-com:mac:vml" xmlns:mo="http://schemas.microsoft.com/office/mac/office/2008/main" id="{00000000-0008-0000-0000-000003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7">
                    <a:extLst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xmlns:mv="urn:schemas-microsoft-com:mac:vml" xmlns:mo="http://schemas.microsoft.com/office/mac/office/2008/main" id="{00000000-0008-0000-0000-000003000000}"/>
                      </a:ext>
                    </a:extLst>
                  </pic:cNvPr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1191" cy="4593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MxMjKzNDKwMDFT0lEKTi0uzszPAykwrAUABXrM+SwAAAA="/>
  </w:docVars>
  <w:rsids>
    <w:rsidRoot w:val="005D0852"/>
    <w:rsid w:val="00341CB7"/>
    <w:rsid w:val="005D0852"/>
    <w:rsid w:val="00CB68B0"/>
    <w:rsid w:val="00D86F8F"/>
    <w:rsid w:val="00EE7064"/>
    <w:rsid w:val="00EF2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1C986"/>
  <w15:chartTrackingRefBased/>
  <w15:docId w15:val="{0309EDB6-ADDB-4D8D-9540-A7FD5ED5D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F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F8F"/>
  </w:style>
  <w:style w:type="paragraph" w:styleId="Footer">
    <w:name w:val="footer"/>
    <w:basedOn w:val="Normal"/>
    <w:link w:val="FooterChar"/>
    <w:uiPriority w:val="99"/>
    <w:unhideWhenUsed/>
    <w:rsid w:val="00D86F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F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28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tif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21-02-07T20:01:00Z</dcterms:created>
  <dcterms:modified xsi:type="dcterms:W3CDTF">2021-02-07T20:01:00Z</dcterms:modified>
</cp:coreProperties>
</file>